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B0910F" w14:textId="0F04E803" w:rsidR="00396D32" w:rsidRDefault="00396D32" w:rsidP="004A653F">
      <w:pPr>
        <w:rPr>
          <w:u w:val="single"/>
          <w:lang w:val="en-US"/>
        </w:rPr>
      </w:pPr>
      <w:r w:rsidRPr="00396D32">
        <w:rPr>
          <w:u w:val="single"/>
          <w:lang w:val="en-US"/>
        </w:rPr>
        <w:t>Grass fire cases</w:t>
      </w:r>
    </w:p>
    <w:p w14:paraId="4A456EF1" w14:textId="1CD8EA33" w:rsidR="00396D32" w:rsidRPr="00396D32" w:rsidRDefault="00396D32" w:rsidP="004A653F">
      <w:pPr>
        <w:rPr>
          <w:lang w:val="en-US"/>
        </w:rPr>
      </w:pPr>
      <w:r w:rsidRPr="00396D32">
        <w:rPr>
          <w:lang w:val="en-US"/>
        </w:rPr>
        <w:t>Comparison of heat flux of standard house and the block house.</w:t>
      </w:r>
    </w:p>
    <w:p w14:paraId="489D5848" w14:textId="003AF77E" w:rsidR="00396D32" w:rsidRDefault="00396D32" w:rsidP="004A653F">
      <w:pPr>
        <w:rPr>
          <w:b/>
          <w:bCs/>
          <w:lang w:val="en-US"/>
        </w:rPr>
      </w:pPr>
      <w:r w:rsidRPr="00396D32">
        <w:rPr>
          <w:lang w:val="en-US"/>
        </w:rPr>
        <w:t xml:space="preserve">Case: </w:t>
      </w:r>
      <w:r w:rsidRPr="00396D32">
        <w:rPr>
          <w:b/>
          <w:bCs/>
          <w:lang w:val="en-US"/>
        </w:rPr>
        <w:t>c1_as3959_u12p5_rh25_f00045_t39_fdi100</w:t>
      </w:r>
    </w:p>
    <w:p w14:paraId="71353B0B" w14:textId="2226FD86" w:rsidR="00396D32" w:rsidRDefault="00396D32" w:rsidP="004A653F">
      <w:pPr>
        <w:rPr>
          <w:b/>
          <w:bCs/>
          <w:lang w:val="en-US"/>
        </w:rPr>
      </w:pPr>
    </w:p>
    <w:p w14:paraId="4CD8CE87" w14:textId="7F718767" w:rsidR="00396D32" w:rsidRDefault="00396D32" w:rsidP="004A653F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HRR </w:t>
      </w:r>
      <w:r w:rsidRPr="00396D32">
        <w:rPr>
          <w:lang w:val="en-US"/>
        </w:rPr>
        <w:t>(time shifted to align peaks for better comparis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96D32" w14:paraId="22092036" w14:textId="77777777" w:rsidTr="00396D32">
        <w:tc>
          <w:tcPr>
            <w:tcW w:w="9016" w:type="dxa"/>
          </w:tcPr>
          <w:p w14:paraId="5E7BBE87" w14:textId="1DE63210" w:rsidR="00396D32" w:rsidRDefault="00396D32" w:rsidP="00396D32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31B642F" wp14:editId="6CDF26C7">
                  <wp:extent cx="5092700" cy="3155950"/>
                  <wp:effectExtent l="0" t="0" r="12700" b="635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4B2E312-75E9-4B35-90E5-B6F805213B5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14:paraId="4D6B2221" w14:textId="274B3324" w:rsidR="00396D32" w:rsidRDefault="00396D32" w:rsidP="004A653F">
            <w:pPr>
              <w:rPr>
                <w:lang w:val="en-US"/>
              </w:rPr>
            </w:pPr>
          </w:p>
        </w:tc>
      </w:tr>
    </w:tbl>
    <w:p w14:paraId="730A21D9" w14:textId="4AEC8978" w:rsidR="00396D32" w:rsidRDefault="00396D32" w:rsidP="004A653F">
      <w:pPr>
        <w:rPr>
          <w:lang w:val="en-US"/>
        </w:rPr>
      </w:pPr>
    </w:p>
    <w:p w14:paraId="11176E21" w14:textId="4361C6C0" w:rsidR="00396D32" w:rsidRDefault="00396D32" w:rsidP="004A653F">
      <w:pPr>
        <w:rPr>
          <w:lang w:val="en-US"/>
        </w:rPr>
      </w:pPr>
    </w:p>
    <w:p w14:paraId="19127E9B" w14:textId="77777777" w:rsidR="00396D32" w:rsidRDefault="00396D32" w:rsidP="004A653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96D32" w14:paraId="28D07419" w14:textId="77777777" w:rsidTr="00396D32">
        <w:tc>
          <w:tcPr>
            <w:tcW w:w="9016" w:type="dxa"/>
          </w:tcPr>
          <w:p w14:paraId="36C152E8" w14:textId="77777777" w:rsidR="00396D32" w:rsidRDefault="00396D32" w:rsidP="004A653F">
            <w:pPr>
              <w:rPr>
                <w:lang w:val="en-US"/>
              </w:rPr>
            </w:pPr>
            <w:r>
              <w:rPr>
                <w:lang w:val="en-US"/>
              </w:rPr>
              <w:t>Maximum radiative heat flux</w:t>
            </w:r>
          </w:p>
          <w:p w14:paraId="0C22A995" w14:textId="3E1A9489" w:rsidR="00396D32" w:rsidRDefault="00396D32" w:rsidP="00396D32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BA86C62" wp14:editId="58FEB2B4">
                  <wp:extent cx="4159250" cy="2876550"/>
                  <wp:effectExtent l="0" t="0" r="12700" b="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227A6E1-3320-4A75-A7AB-B53C9F28A05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  <w:tr w:rsidR="00396D32" w14:paraId="63CE9EA3" w14:textId="77777777" w:rsidTr="00396D32">
        <w:tc>
          <w:tcPr>
            <w:tcW w:w="9016" w:type="dxa"/>
          </w:tcPr>
          <w:p w14:paraId="38178B7E" w14:textId="77777777" w:rsidR="00396D32" w:rsidRDefault="00396D32" w:rsidP="004A653F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Maximum convective heat flux</w:t>
            </w:r>
          </w:p>
          <w:p w14:paraId="6002BB0C" w14:textId="29D700E9" w:rsidR="00396D32" w:rsidRDefault="00396D32" w:rsidP="00396D32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84AAC22" wp14:editId="2DAC3B0A">
                  <wp:extent cx="4273550" cy="2730500"/>
                  <wp:effectExtent l="0" t="0" r="12700" b="1270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26DCDF-5FDB-4E3D-9707-C54DD358627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48AC8178" w14:textId="758FC564" w:rsidR="00396D32" w:rsidRDefault="00396D32" w:rsidP="004A653F">
      <w:pPr>
        <w:rPr>
          <w:lang w:val="en-US"/>
        </w:rPr>
      </w:pPr>
    </w:p>
    <w:p w14:paraId="2794794D" w14:textId="3DCC2C05" w:rsidR="00396D32" w:rsidRDefault="00396D32" w:rsidP="004A653F">
      <w:pPr>
        <w:rPr>
          <w:lang w:val="en-US"/>
        </w:rPr>
      </w:pPr>
      <w:r>
        <w:rPr>
          <w:lang w:val="en-US"/>
        </w:rPr>
        <w:t xml:space="preserve">Reasons for the differences of the </w:t>
      </w:r>
      <w:proofErr w:type="spellStart"/>
      <w:r>
        <w:rPr>
          <w:lang w:val="en-US"/>
        </w:rPr>
        <w:t>Max_HF</w:t>
      </w:r>
      <w:proofErr w:type="spellEnd"/>
    </w:p>
    <w:p w14:paraId="7E8E3BF2" w14:textId="77777777" w:rsidR="00094CC1" w:rsidRPr="00094CC1" w:rsidRDefault="00396D32" w:rsidP="00094CC1">
      <w:pPr>
        <w:pStyle w:val="ListParagraph"/>
        <w:numPr>
          <w:ilvl w:val="0"/>
          <w:numId w:val="4"/>
        </w:numPr>
        <w:rPr>
          <w:lang w:val="en-US"/>
        </w:rPr>
      </w:pPr>
      <w:r w:rsidRPr="00094CC1">
        <w:rPr>
          <w:lang w:val="en-US"/>
        </w:rPr>
        <w:t xml:space="preserve">The </w:t>
      </w:r>
      <w:r w:rsidR="00094CC1" w:rsidRPr="00094CC1">
        <w:rPr>
          <w:lang w:val="en-US"/>
        </w:rPr>
        <w:t>devices are set relatively at higher locations in Standard house compared to block house. So, the distances between fire and the devices are higher in the standard house.</w:t>
      </w:r>
    </w:p>
    <w:p w14:paraId="5CC191E8" w14:textId="33F43DE5" w:rsidR="00396D32" w:rsidRDefault="00AC109A" w:rsidP="004A653F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9D3E8E7" wp14:editId="4F61B1C3">
                <wp:simplePos x="0" y="0"/>
                <wp:positionH relativeFrom="column">
                  <wp:posOffset>894715</wp:posOffset>
                </wp:positionH>
                <wp:positionV relativeFrom="paragraph">
                  <wp:posOffset>561975</wp:posOffset>
                </wp:positionV>
                <wp:extent cx="4497480" cy="1133280"/>
                <wp:effectExtent l="57150" t="57150" r="36830" b="6731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497480" cy="113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1F5001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69.05pt;margin-top:42.85pt;width:357pt;height:92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">
                <v:imagedata r:id="rId12" o:title=""/>
              </v:shape>
            </w:pict>
          </mc:Fallback>
        </mc:AlternateContent>
      </w:r>
      <w:r w:rsidR="00535ED5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333698A" wp14:editId="3201AC98">
                <wp:simplePos x="0" y="0"/>
                <wp:positionH relativeFrom="column">
                  <wp:posOffset>4500220</wp:posOffset>
                </wp:positionH>
                <wp:positionV relativeFrom="paragraph">
                  <wp:posOffset>952250</wp:posOffset>
                </wp:positionV>
                <wp:extent cx="54000" cy="717840"/>
                <wp:effectExtent l="38100" t="57150" r="60325" b="635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54000" cy="71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52222E" id="Ink 13" o:spid="_x0000_s1026" type="#_x0000_t75" style="position:absolute;margin-left:352.95pt;margin-top:73.6pt;width:7.05pt;height:59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">
                <v:imagedata r:id="rId14" o:title=""/>
              </v:shape>
            </w:pict>
          </mc:Fallback>
        </mc:AlternateContent>
      </w:r>
      <w:r w:rsidR="007D0223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D2867B3" wp14:editId="71490E54">
                <wp:simplePos x="0" y="0"/>
                <wp:positionH relativeFrom="column">
                  <wp:posOffset>3607060</wp:posOffset>
                </wp:positionH>
                <wp:positionV relativeFrom="paragraph">
                  <wp:posOffset>901490</wp:posOffset>
                </wp:positionV>
                <wp:extent cx="12960" cy="793440"/>
                <wp:effectExtent l="38100" t="57150" r="63500" b="6413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2960" cy="79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619000" id="Ink 8" o:spid="_x0000_s1026" type="#_x0000_t75" style="position:absolute;margin-left:282.6pt;margin-top:69.6pt;width:3.85pt;height:65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">
                <v:imagedata r:id="rId16" o:title=""/>
              </v:shape>
            </w:pict>
          </mc:Fallback>
        </mc:AlternateContent>
      </w:r>
      <w:r w:rsidR="007D0223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3D6A920" wp14:editId="7B5B891E">
                <wp:simplePos x="0" y="0"/>
                <wp:positionH relativeFrom="column">
                  <wp:posOffset>920380</wp:posOffset>
                </wp:positionH>
                <wp:positionV relativeFrom="paragraph">
                  <wp:posOffset>1695290</wp:posOffset>
                </wp:positionV>
                <wp:extent cx="4487760" cy="14760"/>
                <wp:effectExtent l="57150" t="38100" r="65405" b="6159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48776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AB757B" id="Ink 6" o:spid="_x0000_s1026" type="#_x0000_t75" style="position:absolute;margin-left:71.05pt;margin-top:132.1pt;width:356.15pt;height:3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">
                <v:imagedata r:id="rId18" o:title=""/>
              </v:shape>
            </w:pict>
          </mc:Fallback>
        </mc:AlternateContent>
      </w:r>
      <w:r w:rsidR="00094CC1">
        <w:rPr>
          <w:lang w:val="en-US"/>
        </w:rPr>
        <w:t xml:space="preserve"> </w:t>
      </w:r>
    </w:p>
    <w:p w14:paraId="3BF74053" w14:textId="176B8A98" w:rsidR="00EA4775" w:rsidRDefault="00EA4775" w:rsidP="004A653F">
      <w:pPr>
        <w:rPr>
          <w:lang w:val="en-US"/>
        </w:rPr>
      </w:pPr>
    </w:p>
    <w:p w14:paraId="13B0A5EA" w14:textId="7AD9BA6D" w:rsidR="00EA4775" w:rsidRDefault="00EA4775" w:rsidP="004A653F">
      <w:pPr>
        <w:rPr>
          <w:lang w:val="en-US"/>
        </w:rPr>
      </w:pPr>
    </w:p>
    <w:p w14:paraId="0DD1DF30" w14:textId="476BE404" w:rsidR="00EA4775" w:rsidRDefault="00EA4775" w:rsidP="004A653F">
      <w:pPr>
        <w:rPr>
          <w:lang w:val="en-US"/>
        </w:rPr>
      </w:pPr>
    </w:p>
    <w:p w14:paraId="11175468" w14:textId="470DE349" w:rsidR="00EA4775" w:rsidRDefault="00EA4775" w:rsidP="004A653F">
      <w:pPr>
        <w:rPr>
          <w:lang w:val="en-US"/>
        </w:rPr>
      </w:pPr>
    </w:p>
    <w:p w14:paraId="7AD548A0" w14:textId="63500B8C" w:rsidR="00EA4775" w:rsidRDefault="00EA4775" w:rsidP="004A653F">
      <w:pPr>
        <w:rPr>
          <w:lang w:val="en-US"/>
        </w:rPr>
      </w:pPr>
    </w:p>
    <w:p w14:paraId="10D7E995" w14:textId="4628A5F0" w:rsidR="00EA4775" w:rsidRDefault="00EA4775" w:rsidP="004A653F">
      <w:pPr>
        <w:rPr>
          <w:lang w:val="en-US"/>
        </w:rPr>
      </w:pP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5FF0B679" w:rsidR="00EA4775" w:rsidRPr="00396D32" w:rsidRDefault="00EA4775" w:rsidP="00EA4775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09531B3" wp14:editId="05B7D22B">
            <wp:extent cx="3765550" cy="195620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586" cy="196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4775" w:rsidRPr="00396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5DE381" w14:textId="77777777" w:rsidR="004B7DC5" w:rsidRDefault="004B7DC5" w:rsidP="0068018A">
      <w:pPr>
        <w:spacing w:after="0" w:line="240" w:lineRule="auto"/>
      </w:pPr>
      <w:r>
        <w:separator/>
      </w:r>
    </w:p>
  </w:endnote>
  <w:endnote w:type="continuationSeparator" w:id="0">
    <w:p w14:paraId="050AF64E" w14:textId="77777777" w:rsidR="004B7DC5" w:rsidRDefault="004B7DC5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43DBE6" w14:textId="77777777" w:rsidR="004B7DC5" w:rsidRDefault="004B7DC5" w:rsidP="0068018A">
      <w:pPr>
        <w:spacing w:after="0" w:line="240" w:lineRule="auto"/>
      </w:pPr>
      <w:r>
        <w:separator/>
      </w:r>
    </w:p>
  </w:footnote>
  <w:footnote w:type="continuationSeparator" w:id="0">
    <w:p w14:paraId="3B656A17" w14:textId="77777777" w:rsidR="004B7DC5" w:rsidRDefault="004B7DC5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tqgFABkivN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7E9A"/>
    <w:rsid w:val="001F6382"/>
    <w:rsid w:val="00200BDC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6995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171A5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4F48"/>
    <w:rsid w:val="00495BD1"/>
    <w:rsid w:val="00495D6C"/>
    <w:rsid w:val="00497B3F"/>
    <w:rsid w:val="004A0254"/>
    <w:rsid w:val="004A3B5C"/>
    <w:rsid w:val="004A653F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166FD"/>
    <w:rsid w:val="00E16E3B"/>
    <w:rsid w:val="00E16F72"/>
    <w:rsid w:val="00E21D1B"/>
    <w:rsid w:val="00E24531"/>
    <w:rsid w:val="00E2703C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460"/>
    <w:rsid w:val="00F04B7F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0DC"/>
    <w:rsid w:val="00F85A9F"/>
    <w:rsid w:val="00F91FAB"/>
    <w:rsid w:val="00F941AF"/>
    <w:rsid w:val="00F9515E"/>
    <w:rsid w:val="00FA2C09"/>
    <w:rsid w:val="00FA6A40"/>
    <w:rsid w:val="00FA752C"/>
    <w:rsid w:val="00FA784B"/>
    <w:rsid w:val="00FA7F83"/>
    <w:rsid w:val="00FB09CE"/>
    <w:rsid w:val="00FB0AFB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ustomXml" Target="ink/ink2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customXml" Target="ink/ink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1.xml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10" Type="http://schemas.openxmlformats.org/officeDocument/2006/relationships/chart" Target="charts/chart3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comparison\Comparison%20Case%201_Grass%20fi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comparison\Comparison%20Case%201_Grass%20fi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comparison\Comparison%20Case%201_Grass%20fir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Standard house HRR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HRR_MLR!$B$5:$B$225</c:f>
              <c:numCache>
                <c:formatCode>0.0</c:formatCode>
                <c:ptCount val="221"/>
                <c:pt idx="0">
                  <c:v>130</c:v>
                </c:pt>
                <c:pt idx="1">
                  <c:v>131.0300709</c:v>
                </c:pt>
                <c:pt idx="2">
                  <c:v>132.01052619999999</c:v>
                </c:pt>
                <c:pt idx="3">
                  <c:v>133.01794050000001</c:v>
                </c:pt>
                <c:pt idx="4">
                  <c:v>134.00802709999999</c:v>
                </c:pt>
                <c:pt idx="5">
                  <c:v>135.0256071</c:v>
                </c:pt>
                <c:pt idx="6">
                  <c:v>136.00871369999999</c:v>
                </c:pt>
                <c:pt idx="7">
                  <c:v>137.001678</c:v>
                </c:pt>
                <c:pt idx="8">
                  <c:v>138.01520819999999</c:v>
                </c:pt>
                <c:pt idx="9">
                  <c:v>139.00815009999999</c:v>
                </c:pt>
                <c:pt idx="10">
                  <c:v>140.02000899999999</c:v>
                </c:pt>
                <c:pt idx="11">
                  <c:v>141.000799</c:v>
                </c:pt>
                <c:pt idx="12">
                  <c:v>142.032115</c:v>
                </c:pt>
                <c:pt idx="13">
                  <c:v>143.01290499999999</c:v>
                </c:pt>
                <c:pt idx="14">
                  <c:v>144.00769700000001</c:v>
                </c:pt>
                <c:pt idx="15">
                  <c:v>145.018485</c:v>
                </c:pt>
                <c:pt idx="16">
                  <c:v>146.01330200000001</c:v>
                </c:pt>
                <c:pt idx="17">
                  <c:v>147.012878</c:v>
                </c:pt>
                <c:pt idx="18">
                  <c:v>148.01388700000001</c:v>
                </c:pt>
                <c:pt idx="19">
                  <c:v>149.01009400000001</c:v>
                </c:pt>
                <c:pt idx="20">
                  <c:v>150.010998</c:v>
                </c:pt>
                <c:pt idx="21">
                  <c:v>151.01088899999999</c:v>
                </c:pt>
                <c:pt idx="22">
                  <c:v>152.00389100000001</c:v>
                </c:pt>
                <c:pt idx="23">
                  <c:v>153.006224</c:v>
                </c:pt>
                <c:pt idx="24">
                  <c:v>154.007126</c:v>
                </c:pt>
                <c:pt idx="25">
                  <c:v>155.00043500000001</c:v>
                </c:pt>
                <c:pt idx="26">
                  <c:v>156.00503</c:v>
                </c:pt>
                <c:pt idx="27">
                  <c:v>157.00483700000001</c:v>
                </c:pt>
                <c:pt idx="28">
                  <c:v>158.00375600000001</c:v>
                </c:pt>
                <c:pt idx="29">
                  <c:v>159.00267400000001</c:v>
                </c:pt>
                <c:pt idx="30">
                  <c:v>160.00159300000001</c:v>
                </c:pt>
                <c:pt idx="31">
                  <c:v>161.00051099999999</c:v>
                </c:pt>
                <c:pt idx="32">
                  <c:v>162.00951800000001</c:v>
                </c:pt>
                <c:pt idx="33">
                  <c:v>163.00843800000001</c:v>
                </c:pt>
                <c:pt idx="34">
                  <c:v>164.00735499999999</c:v>
                </c:pt>
                <c:pt idx="35">
                  <c:v>165.00627500000002</c:v>
                </c:pt>
                <c:pt idx="36">
                  <c:v>166.00519199999999</c:v>
                </c:pt>
                <c:pt idx="37">
                  <c:v>167.00411199999999</c:v>
                </c:pt>
                <c:pt idx="38">
                  <c:v>168.003029</c:v>
                </c:pt>
                <c:pt idx="39">
                  <c:v>169.001949</c:v>
                </c:pt>
                <c:pt idx="40">
                  <c:v>170.000866</c:v>
                </c:pt>
                <c:pt idx="41">
                  <c:v>171.00987599999999</c:v>
                </c:pt>
                <c:pt idx="42">
                  <c:v>172.008793</c:v>
                </c:pt>
                <c:pt idx="43">
                  <c:v>173.00771</c:v>
                </c:pt>
                <c:pt idx="44">
                  <c:v>174.00663</c:v>
                </c:pt>
                <c:pt idx="45">
                  <c:v>175.00554700000001</c:v>
                </c:pt>
                <c:pt idx="46">
                  <c:v>176.00659200000001</c:v>
                </c:pt>
                <c:pt idx="47">
                  <c:v>177.008274</c:v>
                </c:pt>
                <c:pt idx="48">
                  <c:v>178.00297499999999</c:v>
                </c:pt>
                <c:pt idx="49">
                  <c:v>179.003185</c:v>
                </c:pt>
                <c:pt idx="50">
                  <c:v>180.006416</c:v>
                </c:pt>
                <c:pt idx="51">
                  <c:v>181.00480999999999</c:v>
                </c:pt>
                <c:pt idx="52">
                  <c:v>182.001724</c:v>
                </c:pt>
                <c:pt idx="53">
                  <c:v>183.003197</c:v>
                </c:pt>
                <c:pt idx="54">
                  <c:v>184.00800699999999</c:v>
                </c:pt>
                <c:pt idx="55">
                  <c:v>185.00588199999999</c:v>
                </c:pt>
                <c:pt idx="56">
                  <c:v>186.01000199999999</c:v>
                </c:pt>
                <c:pt idx="57">
                  <c:v>187.01009400000001</c:v>
                </c:pt>
                <c:pt idx="58">
                  <c:v>188.00695000000002</c:v>
                </c:pt>
                <c:pt idx="59">
                  <c:v>189.00380699999999</c:v>
                </c:pt>
                <c:pt idx="60">
                  <c:v>190.007385</c:v>
                </c:pt>
                <c:pt idx="61">
                  <c:v>191.00112899999999</c:v>
                </c:pt>
                <c:pt idx="62">
                  <c:v>192.00225399999999</c:v>
                </c:pt>
                <c:pt idx="63">
                  <c:v>193.00532200000001</c:v>
                </c:pt>
                <c:pt idx="64">
                  <c:v>194.00153399999999</c:v>
                </c:pt>
                <c:pt idx="65">
                  <c:v>195.00907100000001</c:v>
                </c:pt>
                <c:pt idx="66">
                  <c:v>196.007767</c:v>
                </c:pt>
                <c:pt idx="67">
                  <c:v>197.00735500000002</c:v>
                </c:pt>
                <c:pt idx="68">
                  <c:v>198.00694300000001</c:v>
                </c:pt>
                <c:pt idx="69">
                  <c:v>199.00013000000001</c:v>
                </c:pt>
                <c:pt idx="70">
                  <c:v>200.00922400000002</c:v>
                </c:pt>
                <c:pt idx="71">
                  <c:v>201.00434899999999</c:v>
                </c:pt>
                <c:pt idx="72">
                  <c:v>202.005562</c:v>
                </c:pt>
                <c:pt idx="73">
                  <c:v>203.00296</c:v>
                </c:pt>
                <c:pt idx="74">
                  <c:v>204.00797299999999</c:v>
                </c:pt>
                <c:pt idx="75">
                  <c:v>205.00251</c:v>
                </c:pt>
                <c:pt idx="76">
                  <c:v>206.00752299999999</c:v>
                </c:pt>
                <c:pt idx="77">
                  <c:v>207.00206800000001</c:v>
                </c:pt>
                <c:pt idx="78">
                  <c:v>208.00707199999999</c:v>
                </c:pt>
                <c:pt idx="79">
                  <c:v>209.00161700000001</c:v>
                </c:pt>
                <c:pt idx="80">
                  <c:v>210.00663</c:v>
                </c:pt>
                <c:pt idx="81">
                  <c:v>211.00116700000001</c:v>
                </c:pt>
                <c:pt idx="82">
                  <c:v>212.00618</c:v>
                </c:pt>
                <c:pt idx="83">
                  <c:v>213.00072499999999</c:v>
                </c:pt>
                <c:pt idx="84">
                  <c:v>214.00573</c:v>
                </c:pt>
                <c:pt idx="85">
                  <c:v>215.00027499999999</c:v>
                </c:pt>
                <c:pt idx="86">
                  <c:v>216.00320399999998</c:v>
                </c:pt>
                <c:pt idx="87">
                  <c:v>217.00402800000001</c:v>
                </c:pt>
                <c:pt idx="88">
                  <c:v>218.00579099999999</c:v>
                </c:pt>
                <c:pt idx="89">
                  <c:v>219.008736</c:v>
                </c:pt>
                <c:pt idx="90">
                  <c:v>220.007294</c:v>
                </c:pt>
                <c:pt idx="91">
                  <c:v>221.005852</c:v>
                </c:pt>
                <c:pt idx="92">
                  <c:v>222.008331</c:v>
                </c:pt>
                <c:pt idx="93">
                  <c:v>223.000114</c:v>
                </c:pt>
                <c:pt idx="94">
                  <c:v>224.00181600000002</c:v>
                </c:pt>
                <c:pt idx="95">
                  <c:v>225.00351699999999</c:v>
                </c:pt>
                <c:pt idx="96">
                  <c:v>226.00521900000001</c:v>
                </c:pt>
                <c:pt idx="97">
                  <c:v>227.000969</c:v>
                </c:pt>
                <c:pt idx="98">
                  <c:v>228.00640099999998</c:v>
                </c:pt>
                <c:pt idx="99">
                  <c:v>229.009804</c:v>
                </c:pt>
                <c:pt idx="100">
                  <c:v>230.00281999999999</c:v>
                </c:pt>
                <c:pt idx="101">
                  <c:v>231.00369000000001</c:v>
                </c:pt>
                <c:pt idx="102">
                  <c:v>232.00157000000002</c:v>
                </c:pt>
                <c:pt idx="103">
                  <c:v>233.00091</c:v>
                </c:pt>
                <c:pt idx="104">
                  <c:v>234.00997999999998</c:v>
                </c:pt>
                <c:pt idx="105">
                  <c:v>235.00085000000001</c:v>
                </c:pt>
                <c:pt idx="106">
                  <c:v>236.00310000000002</c:v>
                </c:pt>
                <c:pt idx="107">
                  <c:v>237.00454999999999</c:v>
                </c:pt>
                <c:pt idx="108">
                  <c:v>238.00601</c:v>
                </c:pt>
                <c:pt idx="109">
                  <c:v>239.00747000000001</c:v>
                </c:pt>
                <c:pt idx="110">
                  <c:v>240.00891999999999</c:v>
                </c:pt>
                <c:pt idx="111">
                  <c:v>241.00015999999999</c:v>
                </c:pt>
                <c:pt idx="112">
                  <c:v>242.00162</c:v>
                </c:pt>
                <c:pt idx="113">
                  <c:v>243.00306999999998</c:v>
                </c:pt>
                <c:pt idx="114">
                  <c:v>244.00452000000001</c:v>
                </c:pt>
                <c:pt idx="115">
                  <c:v>245.00441999999998</c:v>
                </c:pt>
                <c:pt idx="116">
                  <c:v>246.00686000000002</c:v>
                </c:pt>
                <c:pt idx="117">
                  <c:v>247.00137000000001</c:v>
                </c:pt>
                <c:pt idx="118">
                  <c:v>248.00004000000001</c:v>
                </c:pt>
                <c:pt idx="119">
                  <c:v>249.00155999999998</c:v>
                </c:pt>
                <c:pt idx="120">
                  <c:v>250.00310000000002</c:v>
                </c:pt>
                <c:pt idx="121">
                  <c:v>251.00031999999999</c:v>
                </c:pt>
                <c:pt idx="122">
                  <c:v>252.00011000000001</c:v>
                </c:pt>
                <c:pt idx="123">
                  <c:v>253.00724</c:v>
                </c:pt>
                <c:pt idx="124">
                  <c:v>254.00085999999999</c:v>
                </c:pt>
                <c:pt idx="125">
                  <c:v>255.00277</c:v>
                </c:pt>
                <c:pt idx="126">
                  <c:v>256.00468999999998</c:v>
                </c:pt>
                <c:pt idx="127">
                  <c:v>257.00828999999999</c:v>
                </c:pt>
                <c:pt idx="128">
                  <c:v>258.00702999999999</c:v>
                </c:pt>
                <c:pt idx="129">
                  <c:v>259.00577999999996</c:v>
                </c:pt>
                <c:pt idx="130">
                  <c:v>260.00596999999999</c:v>
                </c:pt>
                <c:pt idx="131">
                  <c:v>261.00896999999998</c:v>
                </c:pt>
                <c:pt idx="132">
                  <c:v>262.00640999999996</c:v>
                </c:pt>
                <c:pt idx="133">
                  <c:v>263.00252999999998</c:v>
                </c:pt>
                <c:pt idx="134">
                  <c:v>264.00635</c:v>
                </c:pt>
                <c:pt idx="135">
                  <c:v>265.00432999999998</c:v>
                </c:pt>
                <c:pt idx="136">
                  <c:v>266.00116000000003</c:v>
                </c:pt>
                <c:pt idx="137">
                  <c:v>267.00346000000002</c:v>
                </c:pt>
                <c:pt idx="138">
                  <c:v>268.00576999999998</c:v>
                </c:pt>
                <c:pt idx="139">
                  <c:v>269.00954999999999</c:v>
                </c:pt>
                <c:pt idx="140">
                  <c:v>270.00252999999998</c:v>
                </c:pt>
                <c:pt idx="141">
                  <c:v>271.00437999999997</c:v>
                </c:pt>
                <c:pt idx="142">
                  <c:v>272.00612999999998</c:v>
                </c:pt>
                <c:pt idx="143">
                  <c:v>273.00788999999997</c:v>
                </c:pt>
                <c:pt idx="144">
                  <c:v>274.00963999999999</c:v>
                </c:pt>
                <c:pt idx="145">
                  <c:v>275.00116000000003</c:v>
                </c:pt>
                <c:pt idx="146">
                  <c:v>276.00693999999999</c:v>
                </c:pt>
                <c:pt idx="147">
                  <c:v>277.00729000000001</c:v>
                </c:pt>
                <c:pt idx="148">
                  <c:v>278.00493</c:v>
                </c:pt>
                <c:pt idx="149">
                  <c:v>279.00968999999998</c:v>
                </c:pt>
                <c:pt idx="150">
                  <c:v>280.00910999999996</c:v>
                </c:pt>
                <c:pt idx="151">
                  <c:v>281.00851</c:v>
                </c:pt>
                <c:pt idx="152">
                  <c:v>282.00792999999999</c:v>
                </c:pt>
                <c:pt idx="153">
                  <c:v>283.00827000000004</c:v>
                </c:pt>
                <c:pt idx="154">
                  <c:v>284.00310999999999</c:v>
                </c:pt>
                <c:pt idx="155">
                  <c:v>285.00716</c:v>
                </c:pt>
                <c:pt idx="156">
                  <c:v>286.00810000000001</c:v>
                </c:pt>
                <c:pt idx="157">
                  <c:v>287.00058000000001</c:v>
                </c:pt>
                <c:pt idx="158">
                  <c:v>288.00787000000003</c:v>
                </c:pt>
                <c:pt idx="159">
                  <c:v>289.00409000000002</c:v>
                </c:pt>
                <c:pt idx="160">
                  <c:v>290.00018</c:v>
                </c:pt>
                <c:pt idx="161">
                  <c:v>291.00441000000001</c:v>
                </c:pt>
                <c:pt idx="162">
                  <c:v>292.00227000000001</c:v>
                </c:pt>
                <c:pt idx="163">
                  <c:v>293.00101000000001</c:v>
                </c:pt>
                <c:pt idx="164">
                  <c:v>294.00577999999996</c:v>
                </c:pt>
                <c:pt idx="165">
                  <c:v>295.00589000000002</c:v>
                </c:pt>
                <c:pt idx="166">
                  <c:v>296.00290000000001</c:v>
                </c:pt>
                <c:pt idx="167">
                  <c:v>297.00369000000001</c:v>
                </c:pt>
                <c:pt idx="168">
                  <c:v>298.00369000000001</c:v>
                </c:pt>
                <c:pt idx="169">
                  <c:v>299.00167999999996</c:v>
                </c:pt>
                <c:pt idx="170">
                  <c:v>300.00149999999996</c:v>
                </c:pt>
                <c:pt idx="171">
                  <c:v>301.00012000000004</c:v>
                </c:pt>
                <c:pt idx="172">
                  <c:v>302.00324999999998</c:v>
                </c:pt>
                <c:pt idx="173">
                  <c:v>303.00452999999999</c:v>
                </c:pt>
                <c:pt idx="174">
                  <c:v>304.00441000000001</c:v>
                </c:pt>
                <c:pt idx="175">
                  <c:v>305.00445999999999</c:v>
                </c:pt>
                <c:pt idx="176">
                  <c:v>306.00225999999998</c:v>
                </c:pt>
                <c:pt idx="177">
                  <c:v>307.00355999999999</c:v>
                </c:pt>
                <c:pt idx="178">
                  <c:v>308.00273000000004</c:v>
                </c:pt>
                <c:pt idx="179">
                  <c:v>309.00153</c:v>
                </c:pt>
                <c:pt idx="180">
                  <c:v>310.0043</c:v>
                </c:pt>
                <c:pt idx="181">
                  <c:v>311.00146000000001</c:v>
                </c:pt>
                <c:pt idx="182">
                  <c:v>312.00400999999999</c:v>
                </c:pt>
                <c:pt idx="183">
                  <c:v>313.00315999999998</c:v>
                </c:pt>
                <c:pt idx="184">
                  <c:v>314.005</c:v>
                </c:pt>
                <c:pt idx="185">
                  <c:v>315.00550999999996</c:v>
                </c:pt>
                <c:pt idx="186">
                  <c:v>316.00485000000003</c:v>
                </c:pt>
                <c:pt idx="187">
                  <c:v>317.00051999999999</c:v>
                </c:pt>
                <c:pt idx="188">
                  <c:v>318.00346000000002</c:v>
                </c:pt>
                <c:pt idx="189">
                  <c:v>319.00179000000003</c:v>
                </c:pt>
                <c:pt idx="190">
                  <c:v>320.00864999999999</c:v>
                </c:pt>
                <c:pt idx="191">
                  <c:v>321.00504000000001</c:v>
                </c:pt>
                <c:pt idx="192">
                  <c:v>322.00142</c:v>
                </c:pt>
                <c:pt idx="193">
                  <c:v>323.00003000000004</c:v>
                </c:pt>
                <c:pt idx="194">
                  <c:v>324.00785999999999</c:v>
                </c:pt>
                <c:pt idx="195">
                  <c:v>325.00539000000003</c:v>
                </c:pt>
                <c:pt idx="196">
                  <c:v>326.00292999999999</c:v>
                </c:pt>
                <c:pt idx="197">
                  <c:v>327.00047000000001</c:v>
                </c:pt>
                <c:pt idx="198">
                  <c:v>328.00828999999999</c:v>
                </c:pt>
                <c:pt idx="199">
                  <c:v>329.00583</c:v>
                </c:pt>
                <c:pt idx="200">
                  <c:v>330.00337000000002</c:v>
                </c:pt>
                <c:pt idx="201">
                  <c:v>331.00092000000001</c:v>
                </c:pt>
                <c:pt idx="202">
                  <c:v>332.00873000000001</c:v>
                </c:pt>
                <c:pt idx="203">
                  <c:v>333.00783000000001</c:v>
                </c:pt>
                <c:pt idx="204">
                  <c:v>334.00747999999999</c:v>
                </c:pt>
                <c:pt idx="205">
                  <c:v>335.00712999999996</c:v>
                </c:pt>
                <c:pt idx="206">
                  <c:v>336.00676999999996</c:v>
                </c:pt>
                <c:pt idx="207">
                  <c:v>337.00644</c:v>
                </c:pt>
                <c:pt idx="208">
                  <c:v>338.00608999999997</c:v>
                </c:pt>
                <c:pt idx="209">
                  <c:v>339.00574</c:v>
                </c:pt>
                <c:pt idx="210">
                  <c:v>340.00539000000003</c:v>
                </c:pt>
                <c:pt idx="211">
                  <c:v>341.00725</c:v>
                </c:pt>
                <c:pt idx="212">
                  <c:v>342.00836000000004</c:v>
                </c:pt>
                <c:pt idx="213">
                  <c:v>343.00246000000004</c:v>
                </c:pt>
                <c:pt idx="214">
                  <c:v>344.00598000000002</c:v>
                </c:pt>
                <c:pt idx="215">
                  <c:v>345.00752</c:v>
                </c:pt>
                <c:pt idx="216">
                  <c:v>346.00101000000001</c:v>
                </c:pt>
                <c:pt idx="217">
                  <c:v>347.00432999999998</c:v>
                </c:pt>
                <c:pt idx="218">
                  <c:v>348.00765999999999</c:v>
                </c:pt>
                <c:pt idx="219">
                  <c:v>349.00113999999996</c:v>
                </c:pt>
                <c:pt idx="220">
                  <c:v>350.00446999999997</c:v>
                </c:pt>
              </c:numCache>
            </c:numRef>
          </c:xVal>
          <c:yVal>
            <c:numRef>
              <c:f>HRR_MLR!$D$5:$D$225</c:f>
              <c:numCache>
                <c:formatCode>0</c:formatCode>
                <c:ptCount val="2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5.4063828000000001E-2</c:v>
                </c:pt>
                <c:pt idx="150">
                  <c:v>77.262799999999999</c:v>
                </c:pt>
                <c:pt idx="151">
                  <c:v>187.10022000000001</c:v>
                </c:pt>
                <c:pt idx="152">
                  <c:v>282.50632999999999</c:v>
                </c:pt>
                <c:pt idx="153">
                  <c:v>367.05664000000002</c:v>
                </c:pt>
                <c:pt idx="154">
                  <c:v>471.86581000000001</c:v>
                </c:pt>
                <c:pt idx="155">
                  <c:v>583.23469999999998</c:v>
                </c:pt>
                <c:pt idx="156">
                  <c:v>675.58028999999999</c:v>
                </c:pt>
                <c:pt idx="157">
                  <c:v>727.7711700000001</c:v>
                </c:pt>
                <c:pt idx="158">
                  <c:v>799.76529000000005</c:v>
                </c:pt>
                <c:pt idx="159">
                  <c:v>843.87510999999995</c:v>
                </c:pt>
                <c:pt idx="160">
                  <c:v>919.79555000000005</c:v>
                </c:pt>
                <c:pt idx="161">
                  <c:v>924.54720999999995</c:v>
                </c:pt>
                <c:pt idx="162">
                  <c:v>1046.4941999999999</c:v>
                </c:pt>
                <c:pt idx="163">
                  <c:v>1037.0495000000001</c:v>
                </c:pt>
                <c:pt idx="164">
                  <c:v>1032.8448000000001</c:v>
                </c:pt>
                <c:pt idx="165">
                  <c:v>1101.6471999999999</c:v>
                </c:pt>
                <c:pt idx="166">
                  <c:v>1120.0454</c:v>
                </c:pt>
                <c:pt idx="167">
                  <c:v>1112.4173000000001</c:v>
                </c:pt>
                <c:pt idx="168">
                  <c:v>1141.7233999999999</c:v>
                </c:pt>
                <c:pt idx="169">
                  <c:v>1211.1056999999998</c:v>
                </c:pt>
                <c:pt idx="170">
                  <c:v>1231.1671000000001</c:v>
                </c:pt>
                <c:pt idx="171">
                  <c:v>1209.3991000000001</c:v>
                </c:pt>
                <c:pt idx="172">
                  <c:v>1265.9968000000001</c:v>
                </c:pt>
                <c:pt idx="173">
                  <c:v>1246.5262</c:v>
                </c:pt>
                <c:pt idx="174">
                  <c:v>1222.8456000000001</c:v>
                </c:pt>
                <c:pt idx="175">
                  <c:v>1218.7670000000001</c:v>
                </c:pt>
                <c:pt idx="176">
                  <c:v>1288.3763000000001</c:v>
                </c:pt>
                <c:pt idx="177">
                  <c:v>1199.9353999999998</c:v>
                </c:pt>
                <c:pt idx="178">
                  <c:v>1189.58</c:v>
                </c:pt>
                <c:pt idx="179">
                  <c:v>1205.8652999999999</c:v>
                </c:pt>
                <c:pt idx="180">
                  <c:v>1203.1704999999999</c:v>
                </c:pt>
                <c:pt idx="181">
                  <c:v>1219.1201000000001</c:v>
                </c:pt>
                <c:pt idx="182">
                  <c:v>1100.8497</c:v>
                </c:pt>
                <c:pt idx="183">
                  <c:v>1087.431</c:v>
                </c:pt>
                <c:pt idx="184">
                  <c:v>1035.0838000000001</c:v>
                </c:pt>
                <c:pt idx="185">
                  <c:v>999.23565000000008</c:v>
                </c:pt>
                <c:pt idx="186">
                  <c:v>925.13369999999998</c:v>
                </c:pt>
                <c:pt idx="187">
                  <c:v>928.08249999999998</c:v>
                </c:pt>
                <c:pt idx="188">
                  <c:v>858.17196000000001</c:v>
                </c:pt>
                <c:pt idx="189">
                  <c:v>864.50678000000005</c:v>
                </c:pt>
                <c:pt idx="190">
                  <c:v>865.30581000000006</c:v>
                </c:pt>
                <c:pt idx="191">
                  <c:v>833.30700000000002</c:v>
                </c:pt>
                <c:pt idx="192">
                  <c:v>775.63912000000005</c:v>
                </c:pt>
                <c:pt idx="193">
                  <c:v>715.64953000000003</c:v>
                </c:pt>
                <c:pt idx="194">
                  <c:v>701.21474999999998</c:v>
                </c:pt>
                <c:pt idx="195">
                  <c:v>671.90906000000007</c:v>
                </c:pt>
                <c:pt idx="196">
                  <c:v>712.47039000000007</c:v>
                </c:pt>
                <c:pt idx="197">
                  <c:v>654.64574000000005</c:v>
                </c:pt>
                <c:pt idx="198">
                  <c:v>632.46100999999999</c:v>
                </c:pt>
                <c:pt idx="199">
                  <c:v>615.65188999999998</c:v>
                </c:pt>
                <c:pt idx="200">
                  <c:v>597.18312000000003</c:v>
                </c:pt>
                <c:pt idx="201">
                  <c:v>547.98797999999999</c:v>
                </c:pt>
                <c:pt idx="202">
                  <c:v>509.71009999999995</c:v>
                </c:pt>
                <c:pt idx="203">
                  <c:v>486.93092999999999</c:v>
                </c:pt>
                <c:pt idx="204">
                  <c:v>420.75130000000001</c:v>
                </c:pt>
                <c:pt idx="205">
                  <c:v>373.20109000000002</c:v>
                </c:pt>
                <c:pt idx="206">
                  <c:v>286.4665</c:v>
                </c:pt>
                <c:pt idx="207">
                  <c:v>205.34566000000001</c:v>
                </c:pt>
                <c:pt idx="208">
                  <c:v>143.66676000000001</c:v>
                </c:pt>
                <c:pt idx="209">
                  <c:v>89.459036999999995</c:v>
                </c:pt>
                <c:pt idx="210">
                  <c:v>44.005318000000003</c:v>
                </c:pt>
                <c:pt idx="211">
                  <c:v>23.304116999999998</c:v>
                </c:pt>
                <c:pt idx="212">
                  <c:v>10.829433999999999</c:v>
                </c:pt>
                <c:pt idx="213">
                  <c:v>6.5160555000000009E-2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CA7-4D35-9F0E-CDBED5E9787A}"/>
            </c:ext>
          </c:extLst>
        </c:ser>
        <c:ser>
          <c:idx val="1"/>
          <c:order val="1"/>
          <c:tx>
            <c:v>Block house HRR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HRR_MLR!$H$5:$H$205</c:f>
              <c:numCache>
                <c:formatCode>0.0</c:formatCode>
                <c:ptCount val="201"/>
                <c:pt idx="0">
                  <c:v>0</c:v>
                </c:pt>
                <c:pt idx="1">
                  <c:v>2.0105159000000001</c:v>
                </c:pt>
                <c:pt idx="2">
                  <c:v>4.0080013000000001</c:v>
                </c:pt>
                <c:pt idx="3">
                  <c:v>6.0082078000000001</c:v>
                </c:pt>
                <c:pt idx="4">
                  <c:v>8.0132732000000004</c:v>
                </c:pt>
                <c:pt idx="5">
                  <c:v>10.021716</c:v>
                </c:pt>
                <c:pt idx="6">
                  <c:v>12.030018999999999</c:v>
                </c:pt>
                <c:pt idx="7">
                  <c:v>14.005617000000001</c:v>
                </c:pt>
                <c:pt idx="8">
                  <c:v>16.000665999999999</c:v>
                </c:pt>
                <c:pt idx="9">
                  <c:v>18.000353</c:v>
                </c:pt>
                <c:pt idx="10">
                  <c:v>20.007959</c:v>
                </c:pt>
                <c:pt idx="11">
                  <c:v>22.006481000000001</c:v>
                </c:pt>
                <c:pt idx="12">
                  <c:v>24.002054000000001</c:v>
                </c:pt>
                <c:pt idx="13">
                  <c:v>26.00395</c:v>
                </c:pt>
                <c:pt idx="14">
                  <c:v>28.004843000000001</c:v>
                </c:pt>
                <c:pt idx="15">
                  <c:v>30.009347999999999</c:v>
                </c:pt>
                <c:pt idx="16">
                  <c:v>32.008011000000003</c:v>
                </c:pt>
                <c:pt idx="17">
                  <c:v>34.008983999999998</c:v>
                </c:pt>
                <c:pt idx="18">
                  <c:v>36.009956000000003</c:v>
                </c:pt>
                <c:pt idx="19">
                  <c:v>38.000824000000001</c:v>
                </c:pt>
                <c:pt idx="20">
                  <c:v>40.001797000000003</c:v>
                </c:pt>
                <c:pt idx="21">
                  <c:v>42.002769000000001</c:v>
                </c:pt>
                <c:pt idx="22">
                  <c:v>44.003742000000003</c:v>
                </c:pt>
                <c:pt idx="23">
                  <c:v>46.004714999999997</c:v>
                </c:pt>
                <c:pt idx="24">
                  <c:v>48.005687999999999</c:v>
                </c:pt>
                <c:pt idx="25">
                  <c:v>50.006664000000001</c:v>
                </c:pt>
                <c:pt idx="26">
                  <c:v>52.007637000000003</c:v>
                </c:pt>
                <c:pt idx="27">
                  <c:v>54.008609999999997</c:v>
                </c:pt>
                <c:pt idx="28">
                  <c:v>56.009582999999999</c:v>
                </c:pt>
                <c:pt idx="29">
                  <c:v>58.000450000000001</c:v>
                </c:pt>
                <c:pt idx="30">
                  <c:v>60.001423000000003</c:v>
                </c:pt>
                <c:pt idx="31">
                  <c:v>62.002395999999997</c:v>
                </c:pt>
                <c:pt idx="32">
                  <c:v>64.003371999999999</c:v>
                </c:pt>
                <c:pt idx="33">
                  <c:v>66.004340999999997</c:v>
                </c:pt>
                <c:pt idx="34">
                  <c:v>68.005318000000003</c:v>
                </c:pt>
                <c:pt idx="35">
                  <c:v>70.006287</c:v>
                </c:pt>
                <c:pt idx="36">
                  <c:v>72.007262999999995</c:v>
                </c:pt>
                <c:pt idx="37">
                  <c:v>74.008232000000007</c:v>
                </c:pt>
                <c:pt idx="38">
                  <c:v>76.009208999999998</c:v>
                </c:pt>
                <c:pt idx="39">
                  <c:v>78.000076000000007</c:v>
                </c:pt>
                <c:pt idx="40">
                  <c:v>80.001052999999999</c:v>
                </c:pt>
                <c:pt idx="41">
                  <c:v>82.002021999999997</c:v>
                </c:pt>
                <c:pt idx="42">
                  <c:v>84.002998000000005</c:v>
                </c:pt>
                <c:pt idx="43">
                  <c:v>86.003967000000003</c:v>
                </c:pt>
                <c:pt idx="44">
                  <c:v>88.004943999999995</c:v>
                </c:pt>
                <c:pt idx="45">
                  <c:v>90.005913000000007</c:v>
                </c:pt>
                <c:pt idx="46">
                  <c:v>92.006889000000001</c:v>
                </c:pt>
                <c:pt idx="47">
                  <c:v>94.007857999999999</c:v>
                </c:pt>
                <c:pt idx="48">
                  <c:v>96.008835000000005</c:v>
                </c:pt>
                <c:pt idx="49">
                  <c:v>98.009810999999999</c:v>
                </c:pt>
                <c:pt idx="50">
                  <c:v>100.00068</c:v>
                </c:pt>
                <c:pt idx="51">
                  <c:v>102.00165</c:v>
                </c:pt>
                <c:pt idx="52">
                  <c:v>104.00261999999999</c:v>
                </c:pt>
                <c:pt idx="53">
                  <c:v>106.00359</c:v>
                </c:pt>
                <c:pt idx="54">
                  <c:v>108.00457</c:v>
                </c:pt>
                <c:pt idx="55">
                  <c:v>110.00554</c:v>
                </c:pt>
                <c:pt idx="56">
                  <c:v>112.00651999999999</c:v>
                </c:pt>
                <c:pt idx="57">
                  <c:v>114.00748</c:v>
                </c:pt>
                <c:pt idx="58">
                  <c:v>116.00846</c:v>
                </c:pt>
                <c:pt idx="59">
                  <c:v>118.00944</c:v>
                </c:pt>
                <c:pt idx="60">
                  <c:v>120.00031</c:v>
                </c:pt>
                <c:pt idx="61">
                  <c:v>122.00127000000001</c:v>
                </c:pt>
                <c:pt idx="62">
                  <c:v>124.00121</c:v>
                </c:pt>
                <c:pt idx="63">
                  <c:v>126.00163000000001</c:v>
                </c:pt>
                <c:pt idx="64">
                  <c:v>128.00511</c:v>
                </c:pt>
                <c:pt idx="65">
                  <c:v>130.00565</c:v>
                </c:pt>
                <c:pt idx="66">
                  <c:v>132.00465</c:v>
                </c:pt>
                <c:pt idx="67">
                  <c:v>134.00179</c:v>
                </c:pt>
                <c:pt idx="68">
                  <c:v>136.00926000000001</c:v>
                </c:pt>
                <c:pt idx="69">
                  <c:v>138.00639000000001</c:v>
                </c:pt>
                <c:pt idx="70">
                  <c:v>140.00352000000001</c:v>
                </c:pt>
                <c:pt idx="71">
                  <c:v>142.00880000000001</c:v>
                </c:pt>
                <c:pt idx="72">
                  <c:v>144.00308000000001</c:v>
                </c:pt>
                <c:pt idx="73">
                  <c:v>146.00853000000001</c:v>
                </c:pt>
                <c:pt idx="74">
                  <c:v>148.00373999999999</c:v>
                </c:pt>
                <c:pt idx="75">
                  <c:v>150.00918999999999</c:v>
                </c:pt>
                <c:pt idx="76">
                  <c:v>152.00439</c:v>
                </c:pt>
                <c:pt idx="77">
                  <c:v>154.00366</c:v>
                </c:pt>
                <c:pt idx="78">
                  <c:v>156.00746000000001</c:v>
                </c:pt>
                <c:pt idx="79">
                  <c:v>158.00112999999999</c:v>
                </c:pt>
                <c:pt idx="80">
                  <c:v>160.00491</c:v>
                </c:pt>
                <c:pt idx="81">
                  <c:v>162.00871000000001</c:v>
                </c:pt>
                <c:pt idx="82">
                  <c:v>164.00237999999999</c:v>
                </c:pt>
                <c:pt idx="83">
                  <c:v>166.00618</c:v>
                </c:pt>
                <c:pt idx="84">
                  <c:v>168.00996000000001</c:v>
                </c:pt>
                <c:pt idx="85">
                  <c:v>170.00362999999999</c:v>
                </c:pt>
                <c:pt idx="86">
                  <c:v>172.00743</c:v>
                </c:pt>
                <c:pt idx="87">
                  <c:v>174.00110000000001</c:v>
                </c:pt>
                <c:pt idx="88">
                  <c:v>176.00489999999999</c:v>
                </c:pt>
                <c:pt idx="89">
                  <c:v>178.00868</c:v>
                </c:pt>
                <c:pt idx="90">
                  <c:v>180.00235000000001</c:v>
                </c:pt>
                <c:pt idx="91">
                  <c:v>182.00614999999999</c:v>
                </c:pt>
                <c:pt idx="92">
                  <c:v>184.00995</c:v>
                </c:pt>
                <c:pt idx="93">
                  <c:v>186.00362000000001</c:v>
                </c:pt>
                <c:pt idx="94">
                  <c:v>188.00739999999999</c:v>
                </c:pt>
                <c:pt idx="95">
                  <c:v>190.00931</c:v>
                </c:pt>
                <c:pt idx="96">
                  <c:v>192.00124</c:v>
                </c:pt>
                <c:pt idx="97">
                  <c:v>194.00313</c:v>
                </c:pt>
                <c:pt idx="98">
                  <c:v>196.005</c:v>
                </c:pt>
                <c:pt idx="99">
                  <c:v>198.0069</c:v>
                </c:pt>
                <c:pt idx="100">
                  <c:v>200.00877</c:v>
                </c:pt>
                <c:pt idx="101">
                  <c:v>202.00069999999999</c:v>
                </c:pt>
                <c:pt idx="102">
                  <c:v>204.00259</c:v>
                </c:pt>
                <c:pt idx="103">
                  <c:v>206.00447</c:v>
                </c:pt>
                <c:pt idx="104">
                  <c:v>208.00636</c:v>
                </c:pt>
                <c:pt idx="105">
                  <c:v>210.00824</c:v>
                </c:pt>
                <c:pt idx="106">
                  <c:v>212.00017</c:v>
                </c:pt>
                <c:pt idx="107">
                  <c:v>214.00206</c:v>
                </c:pt>
                <c:pt idx="108">
                  <c:v>216.00394</c:v>
                </c:pt>
                <c:pt idx="109">
                  <c:v>218.00583</c:v>
                </c:pt>
                <c:pt idx="110">
                  <c:v>220.00771</c:v>
                </c:pt>
                <c:pt idx="111">
                  <c:v>222.00960000000001</c:v>
                </c:pt>
                <c:pt idx="112">
                  <c:v>224.00153</c:v>
                </c:pt>
                <c:pt idx="113">
                  <c:v>226.0034</c:v>
                </c:pt>
                <c:pt idx="114">
                  <c:v>228.00529</c:v>
                </c:pt>
                <c:pt idx="115">
                  <c:v>230.00717</c:v>
                </c:pt>
                <c:pt idx="116">
                  <c:v>232.00906000000001</c:v>
                </c:pt>
                <c:pt idx="117">
                  <c:v>234.00099</c:v>
                </c:pt>
                <c:pt idx="118">
                  <c:v>236.00287</c:v>
                </c:pt>
                <c:pt idx="119">
                  <c:v>238.00476</c:v>
                </c:pt>
                <c:pt idx="120">
                  <c:v>240.00664</c:v>
                </c:pt>
                <c:pt idx="121">
                  <c:v>242.00853000000001</c:v>
                </c:pt>
                <c:pt idx="122">
                  <c:v>244.00046</c:v>
                </c:pt>
                <c:pt idx="123">
                  <c:v>246.00233</c:v>
                </c:pt>
                <c:pt idx="124">
                  <c:v>248.00423000000001</c:v>
                </c:pt>
                <c:pt idx="125">
                  <c:v>250.0061</c:v>
                </c:pt>
                <c:pt idx="126">
                  <c:v>252.00800000000001</c:v>
                </c:pt>
                <c:pt idx="127">
                  <c:v>254.00989000000001</c:v>
                </c:pt>
                <c:pt idx="128">
                  <c:v>256.0018</c:v>
                </c:pt>
                <c:pt idx="129">
                  <c:v>258.00369000000001</c:v>
                </c:pt>
                <c:pt idx="130">
                  <c:v>260.00558000000001</c:v>
                </c:pt>
                <c:pt idx="131">
                  <c:v>262.00745000000001</c:v>
                </c:pt>
                <c:pt idx="132">
                  <c:v>264.00934000000001</c:v>
                </c:pt>
                <c:pt idx="133">
                  <c:v>266.00128000000001</c:v>
                </c:pt>
                <c:pt idx="134">
                  <c:v>268.00313999999997</c:v>
                </c:pt>
                <c:pt idx="135">
                  <c:v>270.00504000000001</c:v>
                </c:pt>
                <c:pt idx="136">
                  <c:v>272.00693000000001</c:v>
                </c:pt>
                <c:pt idx="137">
                  <c:v>274.00882000000001</c:v>
                </c:pt>
                <c:pt idx="138">
                  <c:v>276.00072999999998</c:v>
                </c:pt>
                <c:pt idx="139">
                  <c:v>278.00261999999998</c:v>
                </c:pt>
                <c:pt idx="140">
                  <c:v>280.00452000000001</c:v>
                </c:pt>
                <c:pt idx="141">
                  <c:v>282.00637999999998</c:v>
                </c:pt>
                <c:pt idx="142">
                  <c:v>284.00006000000002</c:v>
                </c:pt>
                <c:pt idx="143">
                  <c:v>286.00232</c:v>
                </c:pt>
                <c:pt idx="144">
                  <c:v>288.00283999999999</c:v>
                </c:pt>
                <c:pt idx="145">
                  <c:v>290.0043</c:v>
                </c:pt>
                <c:pt idx="146">
                  <c:v>292.00423999999998</c:v>
                </c:pt>
                <c:pt idx="147">
                  <c:v>294.00339000000002</c:v>
                </c:pt>
                <c:pt idx="148">
                  <c:v>296.00371999999999</c:v>
                </c:pt>
                <c:pt idx="149">
                  <c:v>298.00463999999999</c:v>
                </c:pt>
                <c:pt idx="150">
                  <c:v>300.00387999999998</c:v>
                </c:pt>
                <c:pt idx="151">
                  <c:v>302.00551999999999</c:v>
                </c:pt>
                <c:pt idx="152">
                  <c:v>304.00436000000002</c:v>
                </c:pt>
                <c:pt idx="153">
                  <c:v>306.00360000000001</c:v>
                </c:pt>
                <c:pt idx="154">
                  <c:v>308.00473</c:v>
                </c:pt>
                <c:pt idx="155">
                  <c:v>310.00540000000001</c:v>
                </c:pt>
                <c:pt idx="156">
                  <c:v>312.00268999999997</c:v>
                </c:pt>
                <c:pt idx="157">
                  <c:v>314.00317000000001</c:v>
                </c:pt>
                <c:pt idx="158">
                  <c:v>316.00754000000001</c:v>
                </c:pt>
                <c:pt idx="159">
                  <c:v>318.00931000000003</c:v>
                </c:pt>
                <c:pt idx="160">
                  <c:v>320.00686999999999</c:v>
                </c:pt>
                <c:pt idx="161">
                  <c:v>322.01028000000002</c:v>
                </c:pt>
                <c:pt idx="162">
                  <c:v>324.00335999999999</c:v>
                </c:pt>
                <c:pt idx="163">
                  <c:v>326.00677000000002</c:v>
                </c:pt>
                <c:pt idx="164">
                  <c:v>328.01019000000002</c:v>
                </c:pt>
                <c:pt idx="165">
                  <c:v>330.00211000000002</c:v>
                </c:pt>
                <c:pt idx="166">
                  <c:v>332.00623000000002</c:v>
                </c:pt>
                <c:pt idx="167">
                  <c:v>334.00020999999998</c:v>
                </c:pt>
                <c:pt idx="168">
                  <c:v>336.00432999999998</c:v>
                </c:pt>
                <c:pt idx="169">
                  <c:v>338.00844999999998</c:v>
                </c:pt>
                <c:pt idx="170">
                  <c:v>340.00243999999998</c:v>
                </c:pt>
                <c:pt idx="171">
                  <c:v>342.00655999999998</c:v>
                </c:pt>
                <c:pt idx="172">
                  <c:v>344.00054999999998</c:v>
                </c:pt>
                <c:pt idx="173">
                  <c:v>346.00466999999998</c:v>
                </c:pt>
                <c:pt idx="174">
                  <c:v>348.00878999999998</c:v>
                </c:pt>
                <c:pt idx="175">
                  <c:v>350.00277999999997</c:v>
                </c:pt>
                <c:pt idx="176">
                  <c:v>352.00689999999997</c:v>
                </c:pt>
                <c:pt idx="177">
                  <c:v>354.00089000000003</c:v>
                </c:pt>
                <c:pt idx="178">
                  <c:v>356.005</c:v>
                </c:pt>
                <c:pt idx="179">
                  <c:v>358.00912</c:v>
                </c:pt>
                <c:pt idx="180">
                  <c:v>360.00310999999999</c:v>
                </c:pt>
                <c:pt idx="181">
                  <c:v>362.00722999999999</c:v>
                </c:pt>
                <c:pt idx="182">
                  <c:v>364.00121999999999</c:v>
                </c:pt>
                <c:pt idx="183">
                  <c:v>366.00533999999999</c:v>
                </c:pt>
                <c:pt idx="184">
                  <c:v>368.00945999999999</c:v>
                </c:pt>
                <c:pt idx="185">
                  <c:v>370.00992000000002</c:v>
                </c:pt>
                <c:pt idx="186">
                  <c:v>372.00787000000003</c:v>
                </c:pt>
                <c:pt idx="187">
                  <c:v>374.00585999999998</c:v>
                </c:pt>
                <c:pt idx="188">
                  <c:v>376.00380999999999</c:v>
                </c:pt>
                <c:pt idx="189">
                  <c:v>378.00177000000002</c:v>
                </c:pt>
                <c:pt idx="190">
                  <c:v>380.00974000000002</c:v>
                </c:pt>
                <c:pt idx="191">
                  <c:v>382.00772000000001</c:v>
                </c:pt>
                <c:pt idx="192">
                  <c:v>384.00567999999998</c:v>
                </c:pt>
                <c:pt idx="193">
                  <c:v>386.00362999999999</c:v>
                </c:pt>
                <c:pt idx="194">
                  <c:v>388.00162</c:v>
                </c:pt>
                <c:pt idx="195">
                  <c:v>390.00958000000003</c:v>
                </c:pt>
                <c:pt idx="196">
                  <c:v>392.00754000000001</c:v>
                </c:pt>
                <c:pt idx="197">
                  <c:v>394.00549000000001</c:v>
                </c:pt>
                <c:pt idx="198">
                  <c:v>396.00348000000002</c:v>
                </c:pt>
                <c:pt idx="199">
                  <c:v>398.00143000000003</c:v>
                </c:pt>
                <c:pt idx="200">
                  <c:v>400</c:v>
                </c:pt>
              </c:numCache>
            </c:numRef>
          </c:xVal>
          <c:yVal>
            <c:numRef>
              <c:f>HRR_MLR!$J$5:$J$205</c:f>
              <c:numCache>
                <c:formatCode>0</c:formatCode>
                <c:ptCount val="20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28.177906</c:v>
                </c:pt>
                <c:pt idx="141">
                  <c:v>182.11453</c:v>
                </c:pt>
                <c:pt idx="142">
                  <c:v>370.22174999999999</c:v>
                </c:pt>
                <c:pt idx="143">
                  <c:v>574.80674999999997</c:v>
                </c:pt>
                <c:pt idx="144">
                  <c:v>673.67233999999996</c:v>
                </c:pt>
                <c:pt idx="145">
                  <c:v>823.89414999999997</c:v>
                </c:pt>
                <c:pt idx="146">
                  <c:v>919.4914</c:v>
                </c:pt>
                <c:pt idx="147">
                  <c:v>992.08855000000005</c:v>
                </c:pt>
                <c:pt idx="148">
                  <c:v>1060.9301</c:v>
                </c:pt>
                <c:pt idx="149">
                  <c:v>1069.0208</c:v>
                </c:pt>
                <c:pt idx="150">
                  <c:v>1149.2744</c:v>
                </c:pt>
                <c:pt idx="151">
                  <c:v>1163.1411000000001</c:v>
                </c:pt>
                <c:pt idx="152">
                  <c:v>1149.0768999999998</c:v>
                </c:pt>
                <c:pt idx="153">
                  <c:v>1219.4073000000001</c:v>
                </c:pt>
                <c:pt idx="154">
                  <c:v>1199.1054999999999</c:v>
                </c:pt>
                <c:pt idx="155">
                  <c:v>1229.4947</c:v>
                </c:pt>
                <c:pt idx="156">
                  <c:v>1155.8156000000001</c:v>
                </c:pt>
                <c:pt idx="157">
                  <c:v>1041.1314</c:v>
                </c:pt>
                <c:pt idx="158">
                  <c:v>963.3080799999999</c:v>
                </c:pt>
                <c:pt idx="159">
                  <c:v>845.50540000000001</c:v>
                </c:pt>
                <c:pt idx="160">
                  <c:v>774.16266000000007</c:v>
                </c:pt>
                <c:pt idx="161">
                  <c:v>744.68179000000009</c:v>
                </c:pt>
                <c:pt idx="162">
                  <c:v>680.48797999999999</c:v>
                </c:pt>
                <c:pt idx="163">
                  <c:v>673.67727000000002</c:v>
                </c:pt>
                <c:pt idx="164">
                  <c:v>688.82785999999999</c:v>
                </c:pt>
                <c:pt idx="165">
                  <c:v>716.928</c:v>
                </c:pt>
                <c:pt idx="166">
                  <c:v>675.17468999999994</c:v>
                </c:pt>
                <c:pt idx="167">
                  <c:v>613.29134999999997</c:v>
                </c:pt>
                <c:pt idx="168">
                  <c:v>546.26629000000003</c:v>
                </c:pt>
                <c:pt idx="169">
                  <c:v>425.70609000000002</c:v>
                </c:pt>
                <c:pt idx="170">
                  <c:v>265.1241</c:v>
                </c:pt>
                <c:pt idx="171">
                  <c:v>99.059488999999999</c:v>
                </c:pt>
                <c:pt idx="172">
                  <c:v>18.167559000000001</c:v>
                </c:pt>
                <c:pt idx="173">
                  <c:v>2.9303003999999998E-9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CA7-4D35-9F0E-CDBED5E9787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4367080"/>
        <c:axId val="514369376"/>
      </c:scatterChart>
      <c:valAx>
        <c:axId val="514367080"/>
        <c:scaling>
          <c:orientation val="minMax"/>
          <c:max val="360"/>
          <c:min val="2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369376"/>
        <c:crosses val="autoZero"/>
        <c:crossBetween val="midCat"/>
      </c:valAx>
      <c:valAx>
        <c:axId val="514369376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RR (MW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436708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Max RHF_Standard house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RHF!$AH$4:$AK$4</c:f>
              <c:strCache>
                <c:ptCount val="4"/>
                <c:pt idx="0">
                  <c:v>Front</c:v>
                </c:pt>
                <c:pt idx="1">
                  <c:v>Top</c:v>
                </c:pt>
                <c:pt idx="2">
                  <c:v>Side</c:v>
                </c:pt>
                <c:pt idx="3">
                  <c:v>Back</c:v>
                </c:pt>
              </c:strCache>
            </c:strRef>
          </c:cat>
          <c:val>
            <c:numRef>
              <c:f>RHF!$S$227:$V$227</c:f>
              <c:numCache>
                <c:formatCode>0.0</c:formatCode>
                <c:ptCount val="4"/>
                <c:pt idx="0">
                  <c:v>66.86605866666666</c:v>
                </c:pt>
                <c:pt idx="1">
                  <c:v>7.4164928666666681</c:v>
                </c:pt>
                <c:pt idx="2">
                  <c:v>74.860268000000005</c:v>
                </c:pt>
                <c:pt idx="3">
                  <c:v>75.064188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EA9-4D8B-BCFC-A045FF704A82}"/>
            </c:ext>
          </c:extLst>
        </c:ser>
        <c:ser>
          <c:idx val="1"/>
          <c:order val="1"/>
          <c:tx>
            <c:v>Max RHF_Block hous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RHF!$AH$4:$AK$4</c:f>
              <c:strCache>
                <c:ptCount val="4"/>
                <c:pt idx="0">
                  <c:v>Front</c:v>
                </c:pt>
                <c:pt idx="1">
                  <c:v>Top</c:v>
                </c:pt>
                <c:pt idx="2">
                  <c:v>Side</c:v>
                </c:pt>
                <c:pt idx="3">
                  <c:v>Back</c:v>
                </c:pt>
              </c:strCache>
            </c:strRef>
          </c:cat>
          <c:val>
            <c:numRef>
              <c:f>RHF!$AH$207:$AK$207</c:f>
              <c:numCache>
                <c:formatCode>0.0</c:formatCode>
                <c:ptCount val="4"/>
                <c:pt idx="0">
                  <c:v>89.074994500000003</c:v>
                </c:pt>
                <c:pt idx="1">
                  <c:v>22.406557499999998</c:v>
                </c:pt>
                <c:pt idx="2">
                  <c:v>130.47523000000001</c:v>
                </c:pt>
                <c:pt idx="3">
                  <c:v>67.3198800000000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EA9-4D8B-BCFC-A045FF704A8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13961808"/>
        <c:axId val="513964104"/>
      </c:barChart>
      <c:catAx>
        <c:axId val="5139618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 of the hous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3964104"/>
        <c:crosses val="autoZero"/>
        <c:auto val="1"/>
        <c:lblAlgn val="ctr"/>
        <c:lblOffset val="100"/>
        <c:noMultiLvlLbl val="0"/>
      </c:catAx>
      <c:valAx>
        <c:axId val="513964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</a:t>
                </a:r>
                <a:r>
                  <a:rPr lang="en-AU" baseline="0"/>
                  <a:t>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3961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Max CHF_Standard house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CHF!$AH$4:$AK$4</c:f>
              <c:strCache>
                <c:ptCount val="4"/>
                <c:pt idx="0">
                  <c:v>Front</c:v>
                </c:pt>
                <c:pt idx="1">
                  <c:v>Top</c:v>
                </c:pt>
                <c:pt idx="2">
                  <c:v>Side</c:v>
                </c:pt>
                <c:pt idx="3">
                  <c:v>Back</c:v>
                </c:pt>
              </c:strCache>
            </c:strRef>
          </c:cat>
          <c:val>
            <c:numRef>
              <c:f>CHF!$S$227:$V$227</c:f>
              <c:numCache>
                <c:formatCode>0.00</c:formatCode>
                <c:ptCount val="4"/>
                <c:pt idx="0">
                  <c:v>3.9496206333333337</c:v>
                </c:pt>
                <c:pt idx="1">
                  <c:v>3.5480649333333338</c:v>
                </c:pt>
                <c:pt idx="2">
                  <c:v>8.7206895333333332</c:v>
                </c:pt>
                <c:pt idx="3">
                  <c:v>4.5292937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091-4A05-85B3-B89452613A7C}"/>
            </c:ext>
          </c:extLst>
        </c:ser>
        <c:ser>
          <c:idx val="1"/>
          <c:order val="1"/>
          <c:tx>
            <c:v>Max RHF_block house</c:v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CHF!$AH$4:$AK$4</c:f>
              <c:strCache>
                <c:ptCount val="4"/>
                <c:pt idx="0">
                  <c:v>Front</c:v>
                </c:pt>
                <c:pt idx="1">
                  <c:v>Top</c:v>
                </c:pt>
                <c:pt idx="2">
                  <c:v>Side</c:v>
                </c:pt>
                <c:pt idx="3">
                  <c:v>Back</c:v>
                </c:pt>
              </c:strCache>
            </c:strRef>
          </c:cat>
          <c:val>
            <c:numRef>
              <c:f>CHF!$AH$207:$AK$207</c:f>
              <c:numCache>
                <c:formatCode>0.00E+00</c:formatCode>
                <c:ptCount val="4"/>
                <c:pt idx="0">
                  <c:v>5.5357885499999995</c:v>
                </c:pt>
                <c:pt idx="1">
                  <c:v>4.3821232500000002</c:v>
                </c:pt>
                <c:pt idx="2">
                  <c:v>9.3447142000000003</c:v>
                </c:pt>
                <c:pt idx="3">
                  <c:v>7.29680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091-4A05-85B3-B89452613A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05124544"/>
        <c:axId val="505125856"/>
      </c:barChart>
      <c:catAx>
        <c:axId val="5051245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 of the hous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5125856"/>
        <c:crosses val="autoZero"/>
        <c:auto val="1"/>
        <c:lblAlgn val="ctr"/>
        <c:lblOffset val="100"/>
        <c:noMultiLvlLbl val="0"/>
      </c:catAx>
      <c:valAx>
        <c:axId val="505125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5124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20T00:14:07.280"/>
    </inkml:context>
    <inkml:brush xml:id="br0">
      <inkml:brushProperty name="width" value="0.1" units="cm"/>
      <inkml:brushProperty name="height" value="0.1" units="cm"/>
      <inkml:brushProperty name="color" value="#AB008B"/>
      <inkml:brushProperty name="ignorePressure" value="1"/>
    </inkml:brush>
    <inkml:brush xml:id="br1">
      <inkml:brushProperty name="width" value="0.1" units="cm"/>
      <inkml:brushProperty name="height" value="0.1" units="cm"/>
      <inkml:brushProperty name="color" value="#CC0066"/>
      <inkml:brushProperty name="ignorePressure" value="1"/>
    </inkml:brush>
    <inkml:brush xml:id="br2">
      <inkml:brushProperty name="width" value="0.1" units="cm"/>
      <inkml:brushProperty name="height" value="0.1" units="cm"/>
      <inkml:brushProperty name="color" value="#008C3A"/>
      <inkml:brushProperty name="ignorePressure" value="1"/>
    </inkml:brush>
    <inkml:brush xml:id="br3">
      <inkml:brushProperty name="width" value="0.1" units="cm"/>
      <inkml:brushProperty name="height" value="0.1" units="cm"/>
      <inkml:brushProperty name="color" value="#E71224"/>
      <inkml:brushProperty name="ignorePressure" value="1"/>
    </inkml:brush>
    <inkml:brush xml:id="br4">
      <inkml:brushProperty name="width" value="0.1" units="cm"/>
      <inkml:brushProperty name="height" value="0.1" units="cm"/>
      <inkml:brushProperty name="color" value="#66CC00"/>
      <inkml:brushProperty name="ignorePressure" value="1"/>
    </inkml:brush>
  </inkml:definitions>
  <inkml:trace contextRef="#ctx0" brushRef="#br0">7198 870,'89'0,"107"-16,96-4,6 20,-125 1,601-1,-697 2,-1 3,129 25,-170-21,36 14,-50-14,1-2,0 0,0-2,1 0,43 3,127-1,219 1,-250-10,-98 2,-57 0</inkml:trace>
  <inkml:trace contextRef="#ctx0" brushRef="#br0" timeOffset="1">7145 782,'18'1,"-1"-2,1 0,0-1,-1 0,0-2,1 0,-1-1,-1 0,1-2,27-14,40-29,-42 23,1 2,1 2,61-22,-75 33,-2-1,0-2,0-1,34-25,-28 17,66-33,118-40,-116 39,80-36,-162 83,24-17,-30 17,0 2,1 0,26-11,-3 2,-31 14,-1 0,0 1,1 0,-1 0,1 1,0 0,0 0,0 1,0-1,0 2,12-1,-5 3,0 1,-1 0,0 1,0 0,20 10,62 38,-80-43,89 56,-49-29,83 40,10-12,74 35,-174-74,0 2,64 49,-58-36,87 49,-46-50,77 48,-52-37,-97-38,58 32,-72-38,-1 0,0 0,0 1,-1 0,0 0,12 16,-4 0</inkml:trace>
  <inkml:trace contextRef="#ctx0" brushRef="#br1" timeOffset="2">8415 1311,'22'0,"133"1,-146 0,0 1,0 0,0 0,-1 1,1 0,-1 1,1 0,-1 0,0 1,-1 0,1 0,-1 1,0 0,0 0,-1 0,0 1,0 0,0 0,-1 1,0 0,-1 0,0 0,5 11,-3 2,7 36,-11-49,-1 0,0 0,-1-1,0 1,0 0,-1 0,0 0,-2 8,1-13,1 0,-1 0,0 0,0 0,0 0,0 0,0 0,0-1,-1 1,0-1,1 0,-1 1,0-1,0-1,0 1,0 0,0-1,-1 1,-5 1,-2 0,-1 0,1-1,0 0,-21 0,-116-4,133 2</inkml:trace>
  <inkml:trace contextRef="#ctx0" brushRef="#br1" timeOffset="3">8485 1311,'0'3,"0"4,0 4,0 3,3 2,1 1,3 5,0 0,-1 0,-2 3,-1-1,-1 2,-2 0,0-3,0-3</inkml:trace>
  <inkml:trace contextRef="#ctx0" brushRef="#br1" timeOffset="4">9032 1540,'-3'2,"1"-1,-1 0,1 1,0 0,0-1,-1 1,1 0,0 0,0 0,1 1,-1-1,0 0,-2 6,1-4,-5 8,-1 0,2 0,-1 1,2 1,0-1,-5 16,11-28,0 0,-1 1,1-1,0 0,0 1,0-1,1 0,-1 1,0-1,0 0,1 1,-1-1,1 0,-1 0,1 1,-1-1,1 0,0 0,0 0,-1 0,1 0,0 0,0 0,0 0,0 0,0 0,1-1,-1 1,0 0,0-1,2 2,6 1,-1 0,0-1,1 0,10 1,14 4,-30-6,-1 1,1-1,0 1,-1 0,1 0,-1 0,0 0,1 0,-1 0,0 1,0-1,0 1,-1-1,1 1,-1 0,1 0,-1 0,0 0,0 0,0 0,-1 0,1 0,-1 0,1 0,-1 0,0 0,-1 4,1-2,0-1,-1 1,0-1,1 0,-2 1,1-1,0 0,-1 0,0 1,0-1,0-1,0 1,-1 0,0 0,1-1,-1 0,-1 1,-4 3,3-4,-1 0,0 0,0 0,0-1,0 0,0 0,0-1,0 0,-8 1,-8-1,-28-2,30 1,4-1</inkml:trace>
  <inkml:trace contextRef="#ctx0" brushRef="#br1" timeOffset="5">8415 2475,'0'1,"1"0,-1 0,0-1,1 1,-1 0,0 0,1-1,-1 1,1 0,-1-1,1 1,0-1,-1 1,1 0,0-1,-1 0,1 1,0-1,0 1,-1-1,1 0,0 1,0-1,0 0,-1 0,1 0,1 0,27 4,-25-4,116 0,11 1,-126-1,1 1,-1 0,1 0,-1 1,0-1,1 1,-1 0,0 1,-1-1,1 1,0 0,-1 0,8 7,-6-4,-1-1,0 2,0-1,-1 0,0 1,0 0,0 0,4 14,-4-8,0-1,-2 1,1 0,-2-1,1 1,-2 0,0 0,0 0,-1 0,-1 0,-5 19,6-29,-1 1,0-1,1 0,-1 0,-1-1,1 1,0 0,0-1,-1 1,0-1,1 0,-1 0,0 0,0 0,0 0,0-1,0 1,-1-1,1 0,0 0,-1 0,-6 0,-10 2,1 0,-37-2,43-1,-160-1,154 1</inkml:trace>
  <inkml:trace contextRef="#ctx0" brushRef="#br1" timeOffset="6">8573 2422,'0'327,"0"-308</inkml:trace>
  <inkml:trace contextRef="#ctx0" brushRef="#br1" timeOffset="7">9032 2687,'0'3,"0"4,0 7,0 4,0 2,0 3,0 2,0-2,0-1,0-1,0-2,0 0,0 2,0 0,0 1,0-2,0-4</inkml:trace>
  <inkml:trace contextRef="#ctx0" brushRef="#br1" timeOffset="8">9032 2899,'0'-1,"1"-1,0 0,-1 0,1 1,0-1,0 0,0 1,0-1,0 1,0-1,0 1,0 0,1 0,-1-1,0 1,1 0,-1 0,1 0,-1 0,1 0,2 0,37-15,-38 15,-1 0,0 1,1-1,-1 1,0 0,1-1,-1 1,1 0,-1 0,1 1,-1-1,0 0,1 1,-1 0,0-1,1 1,-1 0,0 0,0 0,0 0,0 1,0-1,2 2,-2 0,0-1,0 1,0 0,0 0,-1 0,1 0,-1 0,0 0,0 0,0 1,0-1,-1 0,1 1,-1-1,0 0,0 5,0-5,0 0,0-1,0 1,-1 0,1-1,-1 1,1 0,-1-1,0 1,0-1,0 1,0-1,-1 0,1 1,-1-1,1 0,-1 0,0 0,0 0,0 0,0 0,0-1,0 1,0-1,-1 1,1-1,0 0,-6 2,-2-1,0 0,-1 0,1-1,0-1,-1 1,-11-3,2 1</inkml:trace>
  <inkml:trace contextRef="#ctx0" brushRef="#br2" timeOffset="9">7991 2528,'3'0,"4"0,7 6,4 5,2 4,6 8,6 15,-1 5,-2-3,-3-8,-6-9</inkml:trace>
  <inkml:trace contextRef="#ctx0" brushRef="#br2" timeOffset="10">8256 2475,'-5'8,"-1"-1,0 0,-10 10,2-3,-24 30,-19 21,45-51,0 0,-18 30,25-37,-7 12</inkml:trace>
  <inkml:trace contextRef="#ctx0" brushRef="#br2" timeOffset="11">8027 1399,'6'3,"5"4,7 7,5 7,3 0,0-1,1 0,-1-1,-2-1,5 0,-4 0,-5-4</inkml:trace>
  <inkml:trace contextRef="#ctx0" brushRef="#br2" timeOffset="12">8309 1364,'0'-3,"0"2,-3 4,-4 8,-7 8,-4 3,-2 2,0-4,0-2,0-1,4-1,1 1,1-1,-1 1,0-3,-1-1,-1 1,2-2</inkml:trace>
  <inkml:trace contextRef="#ctx0" brushRef="#br3" timeOffset="13">3000 3022,'-3'2,"9"3,10 2,10-3,0-2,1-1,35-2,-8-1,-40 1,-1-1,1 0,0-2,-1 1,0-2,0 1,20-12,6-1,130-65,-8 2,-136 68,0-2,29-20,4-2,-46 30,0 1,0 0,1 1,18-4,-20 6,0-1,0 0,-1 0,0-1,0-1,19-11,33-36,-51 41,1 0,0 1,1 0,1 0,-1 2,1 0,16-7,35-7,113-22,-127 37,-35 5,0-1,0 0,-1 0,23-10,-6 2,0 1,1 1,36-4,50-13,-103 21,49-15,95-16,-89 26,100-1,-156 11,-1 0,1-1,-1 0,0-2,0 1,22-8,142-63,-160 64,-1-2,15-12,-21 14,1 1,0 1,0-1,0 2,25-10,111-36,-129 48,1 1,0 1,-1 0,1 2,28 2,-4-1,-37-1,-1 0,1 0,-1 1,1 0,-1 0,1 1,9 3,-14-4,0 0,0 0,0 1,0-1,0 1,0 0,0-1,0 1,-1 0,1 0,-1 0,1 0,-1 1,0-1,0 0,0 0,0 1,0-1,-1 1,1-1,-1 0,1 5,0-1,0 1,-1 0,0-1,0 1,0 0,-1 0,0-1,0 1,-1-1,0 1,0-1,-4 9,3-11,1 1,-2-1,1 0,0 0,-1 0,0 0,0-1,0 1,0-1,0 0,-1 0,0 0,1-1,-1 0,0 0,-6 2,-19 5,0-1,0-1,0-2,-53 3,19-7,17-1,-73 9,104-6,0 0,1 1,0 1,0 0,0 1,0 0,1 2,-21 13,21-12,2 1,-1 0,2 0,-1 1,1 1,-12 16,21-25,0 0,0 1,0-1,0 1,1-1,-1 1,1-1,0 1,0 0,0 0,0 0,1 0,0 0,0-1,0 1,0 0,0 0,1 0,0 0,-1 0,2 0,-1-1,0 1,1-1,-1 1,1-1,0 1,0-1,1 0,3 5,5 2,0-1,0 0,1-1,0 0,1 0,21 8,-8-3,-14-7,1-1,0 0,0-1,0 0,0-1,0-1,20 2,98-6,-49-1,-57 2,-10 0,-1 1,17 1,-29-1,1 1,-1-1,1 0,0 1,-1 0,1 0,-1-1,1 1,-1 1,0-1,1 0,-1 1,0-1,0 1,0-1,0 1,3 3,-5-4,1-1,-1 1,0-1,1 1,-1 0,0-1,1 1,-1-1,0 1,0 0,1-1,-1 1,0 0,0-1,0 1,0 0,0-1,0 1,0 0,0-1,0 1,0-1,-1 1,1 0,0-1,0 1,-1 0,0 0,0 0,0 0,0 0,0 0,0 0,-1 0,1 0,0-1,-1 1,1-1,0 1,-1-1,-1 1,-6 1,-1-1,1 0,-10 0,17-1,-86 1,-114 7,120 0,54-7,0 2,0 0,0 2,1 2,-38 12,20-2,24-10,1 0,-21 13,35-17,0 1,0 0,0 0,1 0,0 1,0 0,0 0,0 0,1 1,-7 10,5-5,0 0,1 0,0 1,1 0,0 0,1 0,0 0,1 0,0 1,1-1,1 1,0 12,1-23,-1 0,1 0,-1 0,1 0,0-1,-1 1,1 0,0-1,0 1,0 0,1-1,-1 0,0 1,1-1,-1 0,0 1,1-1,0 0,-1 0,1 0,0 0,-1-1,1 1,0 0,0-1,0 1,-1-1,1 1,3-1,7 1,1 0,-1 0,19-3,-13 1,42 1,56-3,-105 1,0-1,0 1,-1-2,0 1,17-9,-17 7,0 0,1 1,0 0,0 1,13-2,3 3,39 2,-36 1,-15-1</inkml:trace>
  <inkml:trace contextRef="#ctx0" brushRef="#br3" timeOffset="14">3934 2863,'30'1,"57"-8,-75 4,0 1,-1-2,1 1,-1-2,0 1,0-2,17-10,9-9,-1-3,61-60,-89 81,0 1,0-1,0 2,0-1,1 1,0 0,0 1,0 0,1 1,-1 0,12-2,12-1,0 2,34-1,-46 4,-7-1,0-1,0 0,-1-1,1 0,-1-1,24-13,-17 8,36-12,-33 16,0 1,0 2,39-2,74 7,-47 0,-49-3,-24 0,1 1,-1 0,32 5,-48-5,0 0,1 0,-1 0,1 1,-1-1,0 0,1 0,-1 0,1 0,-1 0,0 0,1 1,-1-1,0 0,1 0,-1 1,0-1,1 0,-1 0,0 1,0-1,1 0,-1 1,0-1,0 1,1-1,-1 0,0 1,0-1,0 0,0 1,0-1,0 1,0-1,0 0,0 1,0-1,0 1,0-1,0 1,0-1,0 0,0 1,0-1,0 0,-1 1,1-1,0 1,0-1,0 0,-1 1,1-1,0 0,0 1,-1-1,1 0,0 0,-1 1,-25 22,17-15,-22 21,-55 48,74-68,-1 0,0-1,0-1,-1 0,-25 8,-6-2,-63 8,72-15,0 1,0 2,-49 18,80-25,-14 6,-1 0,1 2,1 0,-28 20,25-15,0-1,0-1,-2-1,1-1,-42 14,63-25,0 0,0 0,0 1,0-1,0 0,0 1,0-1,0 1,0-1,0 1,1 0,-1-1,0 1,0-1,1 1,-1 0,0 0,1 0,-1 1,1-2,0 1,0-1,0 1,1-1,-1 1,0-1,0 1,1-1,-1 1,1-1,-1 1,0-1,1 0,-1 1,1-1,-1 0,1 1,-1-1,1 0,-1 0,1 1,-1-1,1 0,0 0,49 12,-40-11,40 10,133 20,-221-31,18 0</inkml:trace>
  <inkml:trace contextRef="#ctx0" brushRef="#br3" timeOffset="15">3740 2881,'-7'1,"-1"1,1 0,0 0,0 0,0 1,0 0,0 0,1 1,-1 0,1 0,-7 6,-14 8,-97 46,64-35,10-2,35-17,-2-1,1-1,-29 11,6-7,13-3,-47 10,55-17</inkml:trace>
  <inkml:trace contextRef="#ctx0" brushRef="#br3" timeOffset="16">3052 3075,'-6'0,"-8"0,-7 0,-1 0</inkml:trace>
  <inkml:trace contextRef="#ctx0" brushRef="#br4" timeOffset="17">1 2987,'2'3,"0"0,0 0,1-1,-1 1,1-1,-1 0,1 0,0 0,0 0,0 0,0 0,0-1,0 1,0-1,7 1,7 3,32 2,-40-5,11 0,0 0,0-1,0-2,-1 0,1 0,21-6,-18 4,0 0,0 1,24 2,-24 1,1-2,42-6,-18 0,54-2,-31 3,300-1,-228 8,249-1,-378 2,0-1,1 2,-1 0,0 1,17 7,19 4,-8-8,0-1,1-2,-1-2,55-5,-10 1,23 1,119 3,-196 2,39 9,-46-7,1-1,51 2,4696-8,-4757 1</inkml:trace>
  <inkml:trace contextRef="#ctx0" brushRef="#br4" timeOffset="18">10320 2969,'0'0,"1"-1,-1 0,0 0,1 1,-1-1,1 0,-1 0,1 1,-1-1,1 1,-1-1,1 0,0 1,-1-1,1 1,0 0,-1-1,1 1,0-1,0 1,-1 0,1 0,0-1,0 1,0 0,-1 0,3 0,25-3,-24 3,219 0,12-1,-159-7,20-1,493 7,-302 3,-154-2,144 3,-210 7,-44-5,38 1,-58-5,0 0,0 0,0 1,0-1,0 1,-1 0,1 0,0 0,0 0,-1 0,1 0,0 1,-1-1,0 1,1 0,2 2,-5-3,1 0,0 0,-1 0,1 0,-1-1,1 1,-1 0,0 0,1 0,-1 0,0 0,1 0,-1 0,0 0,0 0,0 0,0 0,0 0,-1 1,1 0,-1 0,1 0,-1-1,0 1,0 0,0-1,0 1,0-1,0 0,0 1,-1-1,1 0,0 1,-3 0,-5 4,-1 1,1-2,-1 0,0 0,-1-1,1 0,-1-1,-20 4,-5-1,-50 0,31-3,-4 5,37-4,-30 1,-306-6,311-2,1-2,-1-3,-73-21,77 18,-103-35,91 27,-84-18,112 3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20T00:14:25.567"/>
    </inkml:context>
    <inkml:brush xml:id="br0">
      <inkml:brushProperty name="width" value="0.1" units="cm"/>
      <inkml:brushProperty name="height" value="0.1" units="cm"/>
      <inkml:brushProperty name="color" value="#AB008B"/>
      <inkml:brushProperty name="ignorePressure" value="1"/>
    </inkml:brush>
  </inkml:definitions>
  <inkml:trace contextRef="#ctx0" brushRef="#br0">76 0,'-2'23,"-1"0,-6 22,-5 38,-21 148,29-193,2 0,2 0,4 59,-1-33,-1-19,12 85,-4-50,-7-61,1 0,0 1,2-1,9 31,20 31,-20-52,-1 0,-1 1,6 32,-8 2,-3 0,-3 1,-5 68,0-23,2 139,0-23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20T00:12:00.171"/>
    </inkml:context>
    <inkml:brush xml:id="br0">
      <inkml:brushProperty name="width" value="0.1" units="cm"/>
      <inkml:brushProperty name="height" value="0.1" units="cm"/>
      <inkml:brushProperty name="color" value="#AB008B"/>
      <inkml:brushProperty name="ignorePressure" value="1"/>
    </inkml:brush>
  </inkml:definitions>
  <inkml:trace contextRef="#ctx0" brushRef="#br0">34 0,'1'65,"0"-6,-13 119,5-118,4 0,4 74,1-36,-2 1333,-1-1413,-1 0,-4 19,1-8,3-1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20T00:11:23.089"/>
    </inkml:context>
    <inkml:brush xml:id="br0">
      <inkml:brushProperty name="width" value="0.1" units="cm"/>
      <inkml:brushProperty name="height" value="0.1" units="cm"/>
      <inkml:brushProperty name="color" value="#F6630D"/>
      <inkml:brushProperty name="ignorePressure" value="1"/>
    </inkml:brush>
  </inkml:definitions>
  <inkml:trace contextRef="#ctx0" brushRef="#br0">1 0,'0'1,"1"0,-1 0,1 1,-1-2,1 1,0 0,-1 0,1 0,0 0,0 0,-1 0,1-1,0 1,0 0,0-1,0 1,0-1,0 1,0-1,0 1,2-1,24 10,4-5,1-1,-1-1,1-2,49-3,-10 0,3372 0,-1763 3,1939-1,-3507-8,-25 0,473 5,-300 4,2096-1,-2332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06</TotalTime>
  <Pages>2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602</cp:revision>
  <dcterms:created xsi:type="dcterms:W3CDTF">2020-12-14T18:35:00Z</dcterms:created>
  <dcterms:modified xsi:type="dcterms:W3CDTF">2021-09-20T23:16:00Z</dcterms:modified>
</cp:coreProperties>
</file>